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585509" w14:textId="5E315DCA" w:rsidR="002449C0" w:rsidRPr="00A97F02" w:rsidRDefault="00961D12" w:rsidP="002449C0">
      <w:pPr>
        <w:tabs>
          <w:tab w:val="left" w:pos="5211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bookmarkStart w:id="0" w:name="_GoBack"/>
      <w:bookmarkEnd w:id="0"/>
      <w:r w:rsidRPr="00A97F02">
        <w:rPr>
          <w:rFonts w:ascii="Simplified Arabic" w:hAnsi="Simplified Arabic" w:cs="Simplified Arabic"/>
          <w:b/>
          <w:bCs/>
          <w:noProof/>
          <w:sz w:val="28"/>
          <w:szCs w:val="28"/>
        </w:rPr>
        <w:drawing>
          <wp:anchor distT="0" distB="0" distL="114300" distR="114300" simplePos="0" relativeHeight="251656704" behindDoc="0" locked="0" layoutInCell="1" allowOverlap="1" wp14:anchorId="14880230" wp14:editId="26E7F377">
            <wp:simplePos x="0" y="0"/>
            <wp:positionH relativeFrom="margin">
              <wp:align>right</wp:align>
            </wp:positionH>
            <wp:positionV relativeFrom="margin">
              <wp:posOffset>-161095</wp:posOffset>
            </wp:positionV>
            <wp:extent cx="866140" cy="8001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14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AE0" w:rsidRPr="00A97F02">
        <w:rPr>
          <w:rFonts w:ascii="Simplified Arabic" w:hAnsi="Simplified Arabic" w:cs="Simplified Arabic"/>
          <w:b/>
          <w:bCs/>
          <w:noProof/>
          <w:sz w:val="28"/>
          <w:szCs w:val="28"/>
        </w:rPr>
        <w:drawing>
          <wp:anchor distT="0" distB="0" distL="114300" distR="114300" simplePos="0" relativeHeight="251663872" behindDoc="0" locked="0" layoutInCell="1" allowOverlap="1" wp14:anchorId="0E8E2809" wp14:editId="1F8361F4">
            <wp:simplePos x="0" y="0"/>
            <wp:positionH relativeFrom="margin">
              <wp:posOffset>-338455</wp:posOffset>
            </wp:positionH>
            <wp:positionV relativeFrom="margin">
              <wp:posOffset>-74295</wp:posOffset>
            </wp:positionV>
            <wp:extent cx="1149350" cy="813435"/>
            <wp:effectExtent l="0" t="0" r="0" b="5715"/>
            <wp:wrapSquare wrapText="bothSides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813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3AB5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</w:t>
      </w:r>
      <w:r w:rsidR="002449C0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>كلية الأعمال</w:t>
      </w:r>
    </w:p>
    <w:p w14:paraId="40A71E02" w14:textId="0763CB5F" w:rsidR="00423F1F" w:rsidRPr="00A97F02" w:rsidRDefault="00693AB5" w:rsidP="00A06497">
      <w:pPr>
        <w:tabs>
          <w:tab w:val="left" w:pos="5211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</w:rPr>
      </w:pPr>
      <w:r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</w:t>
      </w:r>
      <w:r w:rsidR="003963BC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>جدول الساعات المكتبية</w:t>
      </w:r>
    </w:p>
    <w:p w14:paraId="344C14C0" w14:textId="33EFD8A0" w:rsidR="00693AB5" w:rsidRPr="00A97F02" w:rsidRDefault="00A06497" w:rsidP="00494C12">
      <w:pPr>
        <w:tabs>
          <w:tab w:val="left" w:pos="5211"/>
        </w:tabs>
        <w:bidi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A97F02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         الفصل الدراسي </w:t>
      </w:r>
      <w:r w:rsidR="00494C12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الاول</w:t>
      </w:r>
      <w:r w:rsidRPr="00A97F02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 </w:t>
      </w:r>
      <w:r w:rsidR="00AC1E63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202</w:t>
      </w:r>
      <w:r w:rsidR="00494C12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5</w:t>
      </w:r>
      <w:r w:rsidR="00A97F02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/202</w:t>
      </w:r>
      <w:r w:rsidR="00494C12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6</w:t>
      </w:r>
    </w:p>
    <w:tbl>
      <w:tblPr>
        <w:tblStyle w:val="TableGrid"/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561"/>
        <w:gridCol w:w="4788"/>
      </w:tblGrid>
      <w:tr w:rsidR="00E43664" w:rsidRPr="007B796E" w14:paraId="5CD43097" w14:textId="77777777" w:rsidTr="00DA52AB">
        <w:trPr>
          <w:trHeight w:val="573"/>
          <w:jc w:val="center"/>
        </w:trPr>
        <w:tc>
          <w:tcPr>
            <w:tcW w:w="5561" w:type="dxa"/>
          </w:tcPr>
          <w:p w14:paraId="08E4399E" w14:textId="3405E037" w:rsidR="00843759" w:rsidRPr="007B796E" w:rsidRDefault="00843759" w:rsidP="0084375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  <w:lang w:bidi="ar-JO"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 xml:space="preserve">اسم عضو هيئة التدريس: </w:t>
            </w:r>
            <w:r w:rsidR="00252E5B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د. رنا مصطفى عيروط</w:t>
            </w:r>
          </w:p>
        </w:tc>
        <w:tc>
          <w:tcPr>
            <w:tcW w:w="4788" w:type="dxa"/>
          </w:tcPr>
          <w:p w14:paraId="36830E9B" w14:textId="43C8F154" w:rsidR="00843759" w:rsidRPr="007B796E" w:rsidRDefault="00843759" w:rsidP="0084375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قسم الأكاديمي:</w:t>
            </w:r>
            <w:r w:rsidR="00252E5B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المحاسبة </w:t>
            </w:r>
          </w:p>
        </w:tc>
      </w:tr>
      <w:tr w:rsidR="00E43664" w:rsidRPr="007B796E" w14:paraId="0834AFC9" w14:textId="77777777" w:rsidTr="00DA52AB">
        <w:trPr>
          <w:trHeight w:val="510"/>
          <w:jc w:val="center"/>
        </w:trPr>
        <w:tc>
          <w:tcPr>
            <w:tcW w:w="5561" w:type="dxa"/>
          </w:tcPr>
          <w:p w14:paraId="5358FA5B" w14:textId="3D097AB6" w:rsidR="00843759" w:rsidRPr="007B796E" w:rsidRDefault="00D834FD" w:rsidP="0084375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بريد الإلكتروني:</w:t>
            </w:r>
            <w:r w:rsidR="00252E5B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="00252E5B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>rairout@philadelphia.edu.jo</w:t>
            </w:r>
          </w:p>
        </w:tc>
        <w:tc>
          <w:tcPr>
            <w:tcW w:w="4788" w:type="dxa"/>
          </w:tcPr>
          <w:p w14:paraId="1789454F" w14:textId="168CE872" w:rsidR="00843759" w:rsidRPr="007B796E" w:rsidRDefault="00D834FD" w:rsidP="00D834FD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رقم الهاتف الفرعي للمكتب:</w:t>
            </w:r>
            <w:r w:rsidR="00252E5B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2314</w:t>
            </w:r>
          </w:p>
        </w:tc>
      </w:tr>
    </w:tbl>
    <w:p w14:paraId="4333C8F2" w14:textId="77777777" w:rsidR="00BD5754" w:rsidRPr="007B796E" w:rsidRDefault="00BD5754" w:rsidP="00BD5754">
      <w:pPr>
        <w:tabs>
          <w:tab w:val="left" w:pos="5211"/>
        </w:tabs>
        <w:bidi/>
        <w:jc w:val="center"/>
        <w:rPr>
          <w:rFonts w:ascii="Simplified Arabic" w:hAnsi="Simplified Arabic" w:cs="Simplified Arabic"/>
          <w:b/>
          <w:bCs/>
          <w:sz w:val="24"/>
          <w:szCs w:val="24"/>
          <w:rtl/>
        </w:rPr>
      </w:pPr>
    </w:p>
    <w:tbl>
      <w:tblPr>
        <w:tblStyle w:val="TableGrid"/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700"/>
        <w:gridCol w:w="1843"/>
        <w:gridCol w:w="1843"/>
        <w:gridCol w:w="2971"/>
        <w:gridCol w:w="1695"/>
      </w:tblGrid>
      <w:tr w:rsidR="004217D0" w:rsidRPr="007B796E" w14:paraId="796929A0" w14:textId="77777777" w:rsidTr="004217D0">
        <w:trPr>
          <w:jc w:val="center"/>
        </w:trPr>
        <w:tc>
          <w:tcPr>
            <w:tcW w:w="1700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86B2D0" w14:textId="511414F4" w:rsidR="004217D0" w:rsidRPr="007B796E" w:rsidRDefault="004217D0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يوم</w:t>
            </w:r>
          </w:p>
        </w:tc>
        <w:tc>
          <w:tcPr>
            <w:tcW w:w="1843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686B731" w14:textId="15DC3A81" w:rsidR="004217D0" w:rsidRPr="007B796E" w:rsidRDefault="004217D0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8:00-9:30</w:t>
            </w:r>
          </w:p>
        </w:tc>
        <w:tc>
          <w:tcPr>
            <w:tcW w:w="1843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92EC6A4" w14:textId="5843D6CD" w:rsidR="004217D0" w:rsidRPr="007B796E" w:rsidRDefault="004217D0" w:rsidP="004217D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252E5B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09:</w:t>
            </w: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30</w:t>
            </w:r>
            <w:r w:rsidRPr="00252E5B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-</w:t>
            </w: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11:15</w:t>
            </w:r>
          </w:p>
        </w:tc>
        <w:tc>
          <w:tcPr>
            <w:tcW w:w="2971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287545F" w14:textId="0602F562" w:rsidR="004217D0" w:rsidRPr="007B796E" w:rsidRDefault="004217D0" w:rsidP="00252E5B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>11:15-12:30</w:t>
            </w:r>
          </w:p>
        </w:tc>
        <w:tc>
          <w:tcPr>
            <w:tcW w:w="1695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E937129" w14:textId="40169F31" w:rsidR="004217D0" w:rsidRPr="007B796E" w:rsidRDefault="004217D0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12:</w:t>
            </w:r>
            <w:r w:rsidR="00494C12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4</w:t>
            </w: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0-1:</w:t>
            </w:r>
            <w:r w:rsidR="00494C12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30</w:t>
            </w:r>
          </w:p>
        </w:tc>
      </w:tr>
      <w:tr w:rsidR="004217D0" w:rsidRPr="007B796E" w14:paraId="702B6F5C" w14:textId="77777777" w:rsidTr="004217D0">
        <w:trPr>
          <w:trHeight w:val="576"/>
          <w:jc w:val="center"/>
        </w:trPr>
        <w:tc>
          <w:tcPr>
            <w:tcW w:w="1700" w:type="dxa"/>
            <w:tcBorders>
              <w:top w:val="single" w:sz="4" w:space="0" w:color="auto"/>
            </w:tcBorders>
          </w:tcPr>
          <w:p w14:paraId="526EE984" w14:textId="080F7A95" w:rsidR="004217D0" w:rsidRPr="007B796E" w:rsidRDefault="004217D0" w:rsidP="00F95548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سبت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040159AE" w14:textId="24A1AA87" w:rsidR="004217D0" w:rsidRPr="007B796E" w:rsidRDefault="00494C12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محاسبة متوسطة 2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42DA0AD4" w14:textId="63356D17" w:rsidR="004217D0" w:rsidRPr="007B796E" w:rsidRDefault="004217D0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ساعة مكتبية</w:t>
            </w:r>
          </w:p>
        </w:tc>
        <w:tc>
          <w:tcPr>
            <w:tcW w:w="2971" w:type="dxa"/>
            <w:tcBorders>
              <w:top w:val="single" w:sz="4" w:space="0" w:color="auto"/>
            </w:tcBorders>
          </w:tcPr>
          <w:p w14:paraId="41DE3DB5" w14:textId="759386F2" w:rsidR="004217D0" w:rsidRPr="007B796E" w:rsidRDefault="00494C12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محاسبة مالية 1</w:t>
            </w:r>
          </w:p>
        </w:tc>
        <w:tc>
          <w:tcPr>
            <w:tcW w:w="1695" w:type="dxa"/>
            <w:tcBorders>
              <w:top w:val="single" w:sz="4" w:space="0" w:color="auto"/>
            </w:tcBorders>
          </w:tcPr>
          <w:p w14:paraId="360EC86B" w14:textId="3A043C84" w:rsidR="004217D0" w:rsidRPr="007B796E" w:rsidRDefault="004217D0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467FF8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ساعة مكتبية</w:t>
            </w:r>
          </w:p>
        </w:tc>
      </w:tr>
      <w:tr w:rsidR="004217D0" w:rsidRPr="007B796E" w14:paraId="41632E20" w14:textId="77777777" w:rsidTr="004217D0">
        <w:trPr>
          <w:trHeight w:val="576"/>
          <w:jc w:val="center"/>
        </w:trPr>
        <w:tc>
          <w:tcPr>
            <w:tcW w:w="1700" w:type="dxa"/>
          </w:tcPr>
          <w:p w14:paraId="4D5C08FE" w14:textId="780FA781" w:rsidR="004217D0" w:rsidRPr="007B796E" w:rsidRDefault="004217D0" w:rsidP="00F95548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أحد</w:t>
            </w:r>
          </w:p>
        </w:tc>
        <w:tc>
          <w:tcPr>
            <w:tcW w:w="1843" w:type="dxa"/>
          </w:tcPr>
          <w:p w14:paraId="5ED1D9C1" w14:textId="4A0BE178" w:rsidR="004217D0" w:rsidRPr="007B796E" w:rsidRDefault="004217D0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ساعة مكتبية</w:t>
            </w:r>
          </w:p>
        </w:tc>
        <w:tc>
          <w:tcPr>
            <w:tcW w:w="1843" w:type="dxa"/>
          </w:tcPr>
          <w:p w14:paraId="339BA704" w14:textId="6B234D8D" w:rsidR="004217D0" w:rsidRPr="007B796E" w:rsidRDefault="00494C12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محاسبة مالية 1</w:t>
            </w:r>
          </w:p>
        </w:tc>
        <w:tc>
          <w:tcPr>
            <w:tcW w:w="2971" w:type="dxa"/>
          </w:tcPr>
          <w:p w14:paraId="75631F7D" w14:textId="43D4871A" w:rsidR="004217D0" w:rsidRPr="007B796E" w:rsidRDefault="00494C12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467FF8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ساعة مكتبية</w:t>
            </w:r>
          </w:p>
        </w:tc>
        <w:tc>
          <w:tcPr>
            <w:tcW w:w="1695" w:type="dxa"/>
          </w:tcPr>
          <w:p w14:paraId="2360532A" w14:textId="51BA27BE" w:rsidR="004217D0" w:rsidRPr="007B796E" w:rsidRDefault="00494C12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تدقيق الداخلي</w:t>
            </w:r>
          </w:p>
        </w:tc>
      </w:tr>
      <w:tr w:rsidR="00494C12" w:rsidRPr="007B796E" w14:paraId="0ED9721D" w14:textId="77777777" w:rsidTr="004217D0">
        <w:trPr>
          <w:trHeight w:val="576"/>
          <w:jc w:val="center"/>
        </w:trPr>
        <w:tc>
          <w:tcPr>
            <w:tcW w:w="1700" w:type="dxa"/>
          </w:tcPr>
          <w:p w14:paraId="14ED607D" w14:textId="4CF5C78B" w:rsidR="00494C12" w:rsidRPr="007B796E" w:rsidRDefault="00494C12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إثنين</w:t>
            </w:r>
          </w:p>
        </w:tc>
        <w:tc>
          <w:tcPr>
            <w:tcW w:w="1843" w:type="dxa"/>
          </w:tcPr>
          <w:p w14:paraId="719B4D3C" w14:textId="6F61E9FB" w:rsidR="00494C12" w:rsidRPr="007B796E" w:rsidRDefault="00494C12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محاسبة متوسطة 2</w:t>
            </w:r>
          </w:p>
        </w:tc>
        <w:tc>
          <w:tcPr>
            <w:tcW w:w="1843" w:type="dxa"/>
          </w:tcPr>
          <w:p w14:paraId="6DEEEEFB" w14:textId="123ED279" w:rsidR="00494C12" w:rsidRPr="007B796E" w:rsidRDefault="00494C12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ساعة مكتبية</w:t>
            </w:r>
          </w:p>
        </w:tc>
        <w:tc>
          <w:tcPr>
            <w:tcW w:w="2971" w:type="dxa"/>
          </w:tcPr>
          <w:p w14:paraId="0252FA84" w14:textId="6C7F4928" w:rsidR="00494C12" w:rsidRPr="007B796E" w:rsidRDefault="00494C12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محاسبة مالية 1</w:t>
            </w:r>
          </w:p>
        </w:tc>
        <w:tc>
          <w:tcPr>
            <w:tcW w:w="1695" w:type="dxa"/>
          </w:tcPr>
          <w:p w14:paraId="60ED68C7" w14:textId="5FB01676" w:rsidR="00494C12" w:rsidRPr="007B796E" w:rsidRDefault="00494C12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467FF8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ساعة مكتبية</w:t>
            </w:r>
          </w:p>
        </w:tc>
      </w:tr>
      <w:tr w:rsidR="00494C12" w:rsidRPr="007B796E" w14:paraId="44F5F545" w14:textId="77777777" w:rsidTr="004217D0">
        <w:trPr>
          <w:trHeight w:val="576"/>
          <w:jc w:val="center"/>
        </w:trPr>
        <w:tc>
          <w:tcPr>
            <w:tcW w:w="1700" w:type="dxa"/>
            <w:tcBorders>
              <w:bottom w:val="single" w:sz="4" w:space="0" w:color="auto"/>
            </w:tcBorders>
          </w:tcPr>
          <w:p w14:paraId="46FB7184" w14:textId="436E33C9" w:rsidR="00494C12" w:rsidRPr="007B796E" w:rsidRDefault="00494C12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ثلاثاء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373EAA86" w14:textId="078B20F4" w:rsidR="00494C12" w:rsidRPr="007B796E" w:rsidRDefault="00494C12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ساعة مكتبية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7A209AC9" w14:textId="4D86B49B" w:rsidR="00494C12" w:rsidRPr="007B796E" w:rsidRDefault="00494C12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محاسبة مالية 1</w:t>
            </w:r>
          </w:p>
        </w:tc>
        <w:tc>
          <w:tcPr>
            <w:tcW w:w="2971" w:type="dxa"/>
            <w:tcBorders>
              <w:bottom w:val="single" w:sz="4" w:space="0" w:color="auto"/>
            </w:tcBorders>
          </w:tcPr>
          <w:p w14:paraId="4FDF157E" w14:textId="719906C8" w:rsidR="00494C12" w:rsidRPr="007B796E" w:rsidRDefault="00494C12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467FF8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ساعة مكتبية</w:t>
            </w:r>
          </w:p>
        </w:tc>
        <w:tc>
          <w:tcPr>
            <w:tcW w:w="1695" w:type="dxa"/>
            <w:tcBorders>
              <w:bottom w:val="single" w:sz="4" w:space="0" w:color="auto"/>
            </w:tcBorders>
          </w:tcPr>
          <w:p w14:paraId="3FE4BB65" w14:textId="7E0864DB" w:rsidR="00494C12" w:rsidRPr="007B796E" w:rsidRDefault="00494C12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تدقيق الداخلي</w:t>
            </w:r>
          </w:p>
        </w:tc>
      </w:tr>
      <w:tr w:rsidR="004217D0" w:rsidRPr="007B796E" w14:paraId="74CDAA97" w14:textId="77777777" w:rsidTr="004217D0">
        <w:trPr>
          <w:trHeight w:val="576"/>
          <w:jc w:val="center"/>
        </w:trPr>
        <w:tc>
          <w:tcPr>
            <w:tcW w:w="1700" w:type="dxa"/>
            <w:tcBorders>
              <w:top w:val="single" w:sz="4" w:space="0" w:color="auto"/>
              <w:bottom w:val="double" w:sz="4" w:space="0" w:color="auto"/>
            </w:tcBorders>
          </w:tcPr>
          <w:p w14:paraId="31DF8597" w14:textId="1401A2B5" w:rsidR="004217D0" w:rsidRDefault="004217D0" w:rsidP="00252E5B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أربعاء*</w:t>
            </w:r>
          </w:p>
        </w:tc>
        <w:tc>
          <w:tcPr>
            <w:tcW w:w="1843" w:type="dxa"/>
            <w:tcBorders>
              <w:top w:val="single" w:sz="4" w:space="0" w:color="auto"/>
              <w:bottom w:val="double" w:sz="4" w:space="0" w:color="auto"/>
            </w:tcBorders>
          </w:tcPr>
          <w:p w14:paraId="6714AD6C" w14:textId="77777777" w:rsidR="004217D0" w:rsidRPr="007B796E" w:rsidRDefault="004217D0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double" w:sz="4" w:space="0" w:color="auto"/>
            </w:tcBorders>
          </w:tcPr>
          <w:p w14:paraId="1F4DF196" w14:textId="62C34E64" w:rsidR="004217D0" w:rsidRPr="007B796E" w:rsidRDefault="004217D0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971" w:type="dxa"/>
            <w:tcBorders>
              <w:top w:val="single" w:sz="4" w:space="0" w:color="auto"/>
              <w:bottom w:val="double" w:sz="4" w:space="0" w:color="auto"/>
            </w:tcBorders>
          </w:tcPr>
          <w:p w14:paraId="0C39C9CF" w14:textId="784FF05B" w:rsidR="004217D0" w:rsidRPr="007B796E" w:rsidRDefault="004217D0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95" w:type="dxa"/>
            <w:tcBorders>
              <w:top w:val="single" w:sz="4" w:space="0" w:color="auto"/>
              <w:bottom w:val="double" w:sz="4" w:space="0" w:color="auto"/>
            </w:tcBorders>
          </w:tcPr>
          <w:p w14:paraId="2FAF57F2" w14:textId="77777777" w:rsidR="004217D0" w:rsidRPr="007B796E" w:rsidRDefault="004217D0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</w:p>
        </w:tc>
      </w:tr>
    </w:tbl>
    <w:p w14:paraId="5D3EAA5E" w14:textId="55267AB9" w:rsidR="00AC6EA2" w:rsidRPr="00E42E19" w:rsidRDefault="00E42E19" w:rsidP="00252E5B">
      <w:pPr>
        <w:tabs>
          <w:tab w:val="left" w:pos="5211"/>
        </w:tabs>
        <w:bidi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 w:hint="cs"/>
          <w:rtl/>
          <w:lang w:bidi="ar-JO"/>
        </w:rPr>
        <w:t xml:space="preserve">                     *</w:t>
      </w:r>
      <w:r w:rsidR="000D5B03" w:rsidRPr="00E42E19">
        <w:rPr>
          <w:rFonts w:ascii="Simplified Arabic" w:hAnsi="Simplified Arabic" w:cs="Simplified Arabic" w:hint="cs"/>
          <w:rtl/>
          <w:lang w:bidi="ar-JO"/>
        </w:rPr>
        <w:t xml:space="preserve">يخصص يوم الأربعاء للمحاضرات الإلكترونية </w:t>
      </w:r>
      <w:r>
        <w:rPr>
          <w:rFonts w:ascii="Simplified Arabic" w:hAnsi="Simplified Arabic" w:cs="Simplified Arabic" w:hint="cs"/>
          <w:rtl/>
          <w:lang w:bidi="ar-JO"/>
        </w:rPr>
        <w:t>ا</w:t>
      </w:r>
      <w:r w:rsidR="000D5B03" w:rsidRPr="00E42E19">
        <w:rPr>
          <w:rFonts w:ascii="Simplified Arabic" w:hAnsi="Simplified Arabic" w:cs="Simplified Arabic" w:hint="cs"/>
          <w:rtl/>
          <w:lang w:bidi="ar-JO"/>
        </w:rPr>
        <w:t xml:space="preserve">لمتزامنة </w:t>
      </w:r>
      <w:r w:rsidRPr="00E42E19">
        <w:rPr>
          <w:rFonts w:ascii="Simplified Arabic" w:hAnsi="Simplified Arabic" w:cs="Simplified Arabic" w:hint="cs"/>
          <w:rtl/>
          <w:lang w:bidi="ar-JO"/>
        </w:rPr>
        <w:t>و</w:t>
      </w:r>
      <w:r w:rsidR="000D5B03" w:rsidRPr="00E42E19">
        <w:rPr>
          <w:rFonts w:ascii="Simplified Arabic" w:hAnsi="Simplified Arabic" w:cs="Simplified Arabic"/>
          <w:rtl/>
          <w:lang w:bidi="ar-JO"/>
        </w:rPr>
        <w:t>اجتماعات (مجلس كلية، مجلس قسم، لجان على مستوى الكلية، لجان على مستوى القسم)</w:t>
      </w:r>
    </w:p>
    <w:p w14:paraId="523FBBD9" w14:textId="51D6982F" w:rsidR="002449C0" w:rsidRPr="00A97F02" w:rsidRDefault="00DA52AB" w:rsidP="00D00C6E">
      <w:pPr>
        <w:tabs>
          <w:tab w:val="left" w:pos="5211"/>
        </w:tabs>
        <w:bidi/>
        <w:rPr>
          <w:rFonts w:ascii="Simplified Arabic" w:hAnsi="Simplified Arabic" w:cs="Simplified Arabic"/>
          <w:b/>
          <w:bCs/>
          <w:sz w:val="28"/>
          <w:szCs w:val="28"/>
          <w:rtl/>
        </w:rPr>
      </w:pP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   </w:t>
      </w:r>
      <w:r w:rsidR="00AC6EA2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ت</w:t>
      </w:r>
      <w:r w:rsidR="003672CB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وقيع عضو هيئة التدريس                 </w:t>
      </w:r>
      <w:r w:rsidR="00D00C6E" w:rsidRP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                                           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</w:t>
      </w:r>
      <w:r w:rsidR="00D00C6E" w:rsidRP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</w:t>
      </w:r>
      <w:r w:rsidR="00D00C6E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>توقيع رئيس القسم</w:t>
      </w:r>
      <w:r w:rsidR="003672CB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 </w:t>
      </w:r>
      <w:r w:rsidR="003672C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                                                                                                                                 </w:t>
      </w:r>
      <w:r w:rsidR="00512E8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</w:t>
      </w:r>
      <w:r w:rsidR="003672C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</w:t>
      </w:r>
      <w:r w:rsidR="00D00C6E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     </w:t>
      </w:r>
    </w:p>
    <w:p w14:paraId="46384641" w14:textId="7B43D2D5" w:rsidR="003963BC" w:rsidRPr="00A97F02" w:rsidRDefault="00252E5B" w:rsidP="00252E5B">
      <w:pPr>
        <w:tabs>
          <w:tab w:val="left" w:pos="5211"/>
        </w:tabs>
        <w:jc w:val="right"/>
        <w:rPr>
          <w:rFonts w:ascii="Simplified Arabic" w:hAnsi="Simplified Arabic" w:cs="Simplified Arabic"/>
          <w:b/>
          <w:bCs/>
          <w:sz w:val="28"/>
          <w:szCs w:val="28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 xml:space="preserve">                   د. رنا عيروط</w:t>
      </w:r>
      <w:r>
        <w:rPr>
          <w:rFonts w:ascii="Simplified Arabic" w:hAnsi="Simplified Arabic" w:cs="Simplified Arabic"/>
          <w:b/>
          <w:bCs/>
          <w:sz w:val="28"/>
          <w:szCs w:val="28"/>
        </w:rPr>
        <w:t xml:space="preserve">            </w:t>
      </w:r>
    </w:p>
    <w:sectPr w:rsidR="003963BC" w:rsidRPr="00A97F02" w:rsidSect="00693AB5">
      <w:pgSz w:w="15840" w:h="12240" w:orient="landscape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NjIzMjQxNTGxMDJV0lEKTi0uzszPAykwqQUAk7CTmiwAAAA="/>
  </w:docVars>
  <w:rsids>
    <w:rsidRoot w:val="00366634"/>
    <w:rsid w:val="00063886"/>
    <w:rsid w:val="000D5B03"/>
    <w:rsid w:val="00114B64"/>
    <w:rsid w:val="001960CE"/>
    <w:rsid w:val="001E3231"/>
    <w:rsid w:val="002449C0"/>
    <w:rsid w:val="00252E5B"/>
    <w:rsid w:val="002A268A"/>
    <w:rsid w:val="003000CA"/>
    <w:rsid w:val="00366634"/>
    <w:rsid w:val="003672CB"/>
    <w:rsid w:val="003963BC"/>
    <w:rsid w:val="004217D0"/>
    <w:rsid w:val="00423F1F"/>
    <w:rsid w:val="00494C12"/>
    <w:rsid w:val="00512E8B"/>
    <w:rsid w:val="005763AA"/>
    <w:rsid w:val="00693AB5"/>
    <w:rsid w:val="006D1432"/>
    <w:rsid w:val="006E09F3"/>
    <w:rsid w:val="006E3AD9"/>
    <w:rsid w:val="007263B1"/>
    <w:rsid w:val="007B796E"/>
    <w:rsid w:val="00843759"/>
    <w:rsid w:val="00961D12"/>
    <w:rsid w:val="00991CF6"/>
    <w:rsid w:val="009B4AE0"/>
    <w:rsid w:val="00A06497"/>
    <w:rsid w:val="00A379C2"/>
    <w:rsid w:val="00A97F02"/>
    <w:rsid w:val="00AC1E63"/>
    <w:rsid w:val="00AC6EA2"/>
    <w:rsid w:val="00AD48AC"/>
    <w:rsid w:val="00BD5754"/>
    <w:rsid w:val="00C51B09"/>
    <w:rsid w:val="00CB259B"/>
    <w:rsid w:val="00D00C6E"/>
    <w:rsid w:val="00D06FDD"/>
    <w:rsid w:val="00D834FD"/>
    <w:rsid w:val="00DA52AB"/>
    <w:rsid w:val="00E274A0"/>
    <w:rsid w:val="00E42442"/>
    <w:rsid w:val="00E42E19"/>
    <w:rsid w:val="00E43664"/>
    <w:rsid w:val="00EF51D2"/>
    <w:rsid w:val="00F775D0"/>
    <w:rsid w:val="00F955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92825"/>
  <w15:chartTrackingRefBased/>
  <w15:docId w15:val="{F581870D-6B0B-42FA-9B0C-ECC23BA2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3F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843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692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ad O. Al-Smadi</dc:creator>
  <cp:keywords/>
  <dc:description/>
  <cp:lastModifiedBy>C-ROAD</cp:lastModifiedBy>
  <cp:revision>2</cp:revision>
  <dcterms:created xsi:type="dcterms:W3CDTF">2025-10-08T17:36:00Z</dcterms:created>
  <dcterms:modified xsi:type="dcterms:W3CDTF">2025-10-08T17:36:00Z</dcterms:modified>
</cp:coreProperties>
</file>